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5735" w:type="dxa"/>
        <w:tblInd w:w="-856" w:type="dxa"/>
        <w:tblLook w:val="04A0" w:firstRow="1" w:lastRow="0" w:firstColumn="1" w:lastColumn="0" w:noHBand="0" w:noVBand="1"/>
      </w:tblPr>
      <w:tblGrid>
        <w:gridCol w:w="1908"/>
        <w:gridCol w:w="2088"/>
        <w:gridCol w:w="11"/>
        <w:gridCol w:w="2237"/>
        <w:gridCol w:w="2370"/>
        <w:gridCol w:w="2370"/>
        <w:gridCol w:w="2375"/>
        <w:gridCol w:w="2376"/>
      </w:tblGrid>
      <w:tr w:rsidR="00523ED2" w:rsidTr="00AD4F55">
        <w:tc>
          <w:tcPr>
            <w:tcW w:w="1908" w:type="dxa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2099" w:type="dxa"/>
            <w:gridSpan w:val="2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1</w:t>
            </w:r>
          </w:p>
        </w:tc>
        <w:tc>
          <w:tcPr>
            <w:tcW w:w="2237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2</w:t>
            </w:r>
          </w:p>
        </w:tc>
        <w:tc>
          <w:tcPr>
            <w:tcW w:w="2370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1</w:t>
            </w:r>
          </w:p>
        </w:tc>
        <w:tc>
          <w:tcPr>
            <w:tcW w:w="2370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2</w:t>
            </w:r>
          </w:p>
        </w:tc>
        <w:tc>
          <w:tcPr>
            <w:tcW w:w="2375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1</w:t>
            </w:r>
          </w:p>
        </w:tc>
        <w:tc>
          <w:tcPr>
            <w:tcW w:w="2376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2</w:t>
            </w:r>
          </w:p>
        </w:tc>
      </w:tr>
      <w:tr w:rsidR="00646FFF" w:rsidRPr="009478B9" w:rsidTr="009478B9">
        <w:trPr>
          <w:trHeight w:val="441"/>
        </w:trPr>
        <w:tc>
          <w:tcPr>
            <w:tcW w:w="1908" w:type="dxa"/>
            <w:tcBorders>
              <w:bottom w:val="single" w:sz="4" w:space="0" w:color="auto"/>
            </w:tcBorders>
            <w:shd w:val="clear" w:color="auto" w:fill="00B050"/>
          </w:tcPr>
          <w:p w:rsidR="00646FFF" w:rsidRPr="009478B9" w:rsidRDefault="00646FFF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Theme</w:t>
            </w:r>
          </w:p>
        </w:tc>
        <w:tc>
          <w:tcPr>
            <w:tcW w:w="2099" w:type="dxa"/>
            <w:gridSpan w:val="2"/>
          </w:tcPr>
          <w:p w:rsidR="00646FFF" w:rsidRPr="009478B9" w:rsidRDefault="00646FFF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he Tudors</w:t>
            </w:r>
          </w:p>
        </w:tc>
        <w:tc>
          <w:tcPr>
            <w:tcW w:w="2237" w:type="dxa"/>
          </w:tcPr>
          <w:p w:rsidR="00646FFF" w:rsidRPr="009478B9" w:rsidRDefault="00646FFF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onder</w:t>
            </w:r>
          </w:p>
        </w:tc>
        <w:tc>
          <w:tcPr>
            <w:tcW w:w="2370" w:type="dxa"/>
          </w:tcPr>
          <w:p w:rsidR="00646FFF" w:rsidRPr="009478B9" w:rsidRDefault="00646FFF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Natural Disasters</w:t>
            </w:r>
          </w:p>
        </w:tc>
        <w:tc>
          <w:tcPr>
            <w:tcW w:w="2370" w:type="dxa"/>
          </w:tcPr>
          <w:p w:rsidR="00646FFF" w:rsidRPr="009478B9" w:rsidRDefault="00646FFF" w:rsidP="00646FFF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SI Connect Solve Interpret</w:t>
            </w:r>
          </w:p>
        </w:tc>
        <w:tc>
          <w:tcPr>
            <w:tcW w:w="4751" w:type="dxa"/>
            <w:gridSpan w:val="2"/>
          </w:tcPr>
          <w:p w:rsidR="00646FFF" w:rsidRPr="009478B9" w:rsidRDefault="00646FFF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W2</w:t>
            </w:r>
          </w:p>
        </w:tc>
      </w:tr>
      <w:tr w:rsidR="00C0310D" w:rsidRPr="009478B9" w:rsidTr="00ED3FC1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WOW Starter</w:t>
            </w:r>
          </w:p>
        </w:tc>
        <w:tc>
          <w:tcPr>
            <w:tcW w:w="2099" w:type="dxa"/>
            <w:gridSpan w:val="2"/>
          </w:tcPr>
          <w:p w:rsidR="00C0310D" w:rsidRPr="009478B9" w:rsidRDefault="00C0310D" w:rsidP="00CF05A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 xml:space="preserve">Hampton Court </w:t>
            </w:r>
          </w:p>
        </w:tc>
        <w:tc>
          <w:tcPr>
            <w:tcW w:w="2237" w:type="dxa"/>
          </w:tcPr>
          <w:p w:rsidR="00C0310D" w:rsidRPr="009478B9" w:rsidRDefault="00765416" w:rsidP="0076541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NSPCC Visit</w:t>
            </w:r>
          </w:p>
          <w:p w:rsidR="00C0310D" w:rsidRPr="009478B9" w:rsidRDefault="00C0310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olice Visit</w:t>
            </w:r>
          </w:p>
        </w:tc>
        <w:tc>
          <w:tcPr>
            <w:tcW w:w="2370" w:type="dxa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Natural History Museum</w:t>
            </w:r>
          </w:p>
        </w:tc>
        <w:tc>
          <w:tcPr>
            <w:tcW w:w="2370" w:type="dxa"/>
          </w:tcPr>
          <w:p w:rsidR="00A50A7B" w:rsidRPr="009478B9" w:rsidRDefault="00A50A7B" w:rsidP="00A50A7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 xml:space="preserve"> Crime Scene </w:t>
            </w:r>
          </w:p>
          <w:p w:rsidR="00C0310D" w:rsidRPr="009478B9" w:rsidRDefault="00C0310D" w:rsidP="00A50A7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olice Visit</w:t>
            </w:r>
          </w:p>
        </w:tc>
        <w:tc>
          <w:tcPr>
            <w:tcW w:w="4751" w:type="dxa"/>
            <w:gridSpan w:val="2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Imperial War Museum</w:t>
            </w:r>
          </w:p>
        </w:tc>
      </w:tr>
      <w:tr w:rsidR="00C0310D" w:rsidRPr="009478B9" w:rsidTr="00C32813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Celebratory End</w:t>
            </w:r>
          </w:p>
        </w:tc>
        <w:tc>
          <w:tcPr>
            <w:tcW w:w="2099" w:type="dxa"/>
            <w:gridSpan w:val="2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udor Day</w:t>
            </w:r>
          </w:p>
        </w:tc>
        <w:tc>
          <w:tcPr>
            <w:tcW w:w="2237" w:type="dxa"/>
          </w:tcPr>
          <w:p w:rsidR="00C0310D" w:rsidRPr="009478B9" w:rsidRDefault="00A50A7B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ebsite published</w:t>
            </w:r>
          </w:p>
        </w:tc>
        <w:tc>
          <w:tcPr>
            <w:tcW w:w="2370" w:type="dxa"/>
          </w:tcPr>
          <w:p w:rsidR="00C0310D" w:rsidRPr="009478B9" w:rsidRDefault="00A50A7B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rt Exhibition</w:t>
            </w:r>
          </w:p>
        </w:tc>
        <w:tc>
          <w:tcPr>
            <w:tcW w:w="2370" w:type="dxa"/>
          </w:tcPr>
          <w:p w:rsidR="00C0310D" w:rsidRPr="009478B9" w:rsidRDefault="00C0310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SI Finale</w:t>
            </w:r>
          </w:p>
        </w:tc>
        <w:tc>
          <w:tcPr>
            <w:tcW w:w="4751" w:type="dxa"/>
            <w:gridSpan w:val="2"/>
          </w:tcPr>
          <w:p w:rsidR="00A50A7B" w:rsidRPr="009478B9" w:rsidRDefault="00A50A7B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orld War 2 Day</w:t>
            </w:r>
          </w:p>
          <w:p w:rsidR="00C0310D" w:rsidRPr="009478B9" w:rsidRDefault="00A50A7B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End of Year Production</w:t>
            </w:r>
          </w:p>
        </w:tc>
      </w:tr>
      <w:tr w:rsidR="00523ED2" w:rsidRPr="009478B9" w:rsidTr="00AD4F55">
        <w:tc>
          <w:tcPr>
            <w:tcW w:w="1908" w:type="dxa"/>
            <w:shd w:val="clear" w:color="auto" w:fill="E2EFD9" w:themeFill="accent6" w:themeFillTint="33"/>
          </w:tcPr>
          <w:p w:rsidR="00706C0B" w:rsidRPr="009478B9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ENGLISH</w:t>
            </w:r>
          </w:p>
        </w:tc>
        <w:tc>
          <w:tcPr>
            <w:tcW w:w="2099" w:type="dxa"/>
            <w:gridSpan w:val="2"/>
            <w:tcBorders>
              <w:bottom w:val="single" w:sz="4" w:space="0" w:color="auto"/>
            </w:tcBorders>
          </w:tcPr>
          <w:p w:rsidR="00A32726" w:rsidRPr="009478B9" w:rsidRDefault="00A32726" w:rsidP="00A32726">
            <w:pPr>
              <w:jc w:val="center"/>
              <w:rPr>
                <w:rFonts w:ascii="Gill Sans MT" w:hAnsi="Gill Sans MT"/>
                <w:u w:val="single"/>
              </w:rPr>
            </w:pPr>
            <w:r w:rsidRPr="009478B9">
              <w:rPr>
                <w:rFonts w:ascii="Gill Sans MT" w:hAnsi="Gill Sans MT"/>
                <w:u w:val="single"/>
              </w:rPr>
              <w:t>Treason</w:t>
            </w:r>
          </w:p>
          <w:p w:rsidR="00A32726" w:rsidRPr="009478B9" w:rsidRDefault="00A32726" w:rsidP="00A3272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Diaries, letters</w:t>
            </w:r>
          </w:p>
          <w:p w:rsidR="00706C0B" w:rsidRPr="009478B9" w:rsidRDefault="00A32726" w:rsidP="00A3272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 xml:space="preserve"> (Power of Reading)</w:t>
            </w:r>
          </w:p>
        </w:tc>
        <w:tc>
          <w:tcPr>
            <w:tcW w:w="2237" w:type="dxa"/>
            <w:tcBorders>
              <w:bottom w:val="single" w:sz="4" w:space="0" w:color="auto"/>
            </w:tcBorders>
          </w:tcPr>
          <w:p w:rsidR="00706C0B" w:rsidRPr="009478B9" w:rsidRDefault="00A32726" w:rsidP="00706C0B">
            <w:pPr>
              <w:jc w:val="center"/>
              <w:rPr>
                <w:rFonts w:ascii="Gill Sans MT" w:hAnsi="Gill Sans MT"/>
                <w:u w:val="single"/>
              </w:rPr>
            </w:pPr>
            <w:r w:rsidRPr="009478B9">
              <w:rPr>
                <w:rFonts w:ascii="Gill Sans MT" w:hAnsi="Gill Sans MT"/>
                <w:u w:val="single"/>
              </w:rPr>
              <w:t>Wonder</w:t>
            </w:r>
          </w:p>
          <w:p w:rsidR="00A32726" w:rsidRPr="009478B9" w:rsidRDefault="00A32726" w:rsidP="00A3272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 xml:space="preserve">Non-Fiction </w:t>
            </w:r>
            <w:r w:rsidRPr="009478B9">
              <w:rPr>
                <w:rFonts w:ascii="Gill Sans MT" w:hAnsi="Gill Sans MT"/>
              </w:rPr>
              <w:br/>
              <w:t>PSHE linked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FC5A04" w:rsidRPr="009478B9" w:rsidRDefault="00E42DC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Recounts</w:t>
            </w:r>
            <w:r w:rsidR="00E2633E" w:rsidRPr="009478B9">
              <w:rPr>
                <w:rFonts w:ascii="Gill Sans MT" w:hAnsi="Gill Sans MT"/>
              </w:rPr>
              <w:t xml:space="preserve"> </w:t>
            </w:r>
            <w:r w:rsidR="00E2633E" w:rsidRPr="009478B9">
              <w:rPr>
                <w:rFonts w:ascii="Gill Sans MT" w:hAnsi="Gill Sans MT"/>
              </w:rPr>
              <w:br/>
            </w:r>
            <w:r w:rsidR="00E2633E" w:rsidRPr="009478B9">
              <w:rPr>
                <w:rFonts w:ascii="Gill Sans MT" w:hAnsi="Gill Sans MT"/>
                <w:u w:val="single"/>
              </w:rPr>
              <w:t>The Great Around the World Balloon Race</w:t>
            </w:r>
            <w:r w:rsidRPr="009478B9">
              <w:rPr>
                <w:rFonts w:ascii="Gill Sans MT" w:hAnsi="Gill Sans MT"/>
              </w:rPr>
              <w:br/>
              <w:t>Newspaper Reports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706C0B" w:rsidRPr="009478B9" w:rsidRDefault="00E42DC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  <w:u w:val="single"/>
              </w:rPr>
              <w:t>The London Eye Mystery</w:t>
            </w:r>
            <w:r w:rsidR="00A32726" w:rsidRPr="009478B9">
              <w:rPr>
                <w:rFonts w:ascii="Gill Sans MT" w:hAnsi="Gill Sans MT"/>
              </w:rPr>
              <w:br/>
              <w:t>(Power of Reading)</w:t>
            </w: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706C0B" w:rsidRPr="009478B9" w:rsidRDefault="00E42DCD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icture Books</w:t>
            </w:r>
            <w:r w:rsidRPr="009478B9">
              <w:rPr>
                <w:rFonts w:ascii="Gill Sans MT" w:hAnsi="Gill Sans MT"/>
              </w:rPr>
              <w:br/>
            </w:r>
            <w:r w:rsidRPr="009478B9">
              <w:rPr>
                <w:rFonts w:ascii="Gill Sans MT" w:hAnsi="Gill Sans MT"/>
                <w:u w:val="single"/>
              </w:rPr>
              <w:t>Magpie</w:t>
            </w:r>
            <w:r w:rsidR="00E2633E" w:rsidRPr="009478B9">
              <w:rPr>
                <w:rFonts w:ascii="Gill Sans MT" w:hAnsi="Gill Sans MT"/>
                <w:u w:val="single"/>
              </w:rPr>
              <w:t>’s Treasure</w:t>
            </w:r>
            <w:r w:rsidRPr="009478B9">
              <w:rPr>
                <w:rFonts w:ascii="Gill Sans MT" w:hAnsi="Gill Sans MT"/>
              </w:rPr>
              <w:t xml:space="preserve"> Narratives</w:t>
            </w:r>
            <w:r w:rsidRPr="009478B9">
              <w:rPr>
                <w:rFonts w:ascii="Gill Sans MT" w:hAnsi="Gill Sans MT"/>
              </w:rPr>
              <w:br/>
              <w:t>WW2 Diary Entries</w:t>
            </w:r>
          </w:p>
          <w:p w:rsidR="00E42DCD" w:rsidRPr="009478B9" w:rsidRDefault="00E42DCD" w:rsidP="00706C0B">
            <w:pPr>
              <w:jc w:val="center"/>
              <w:rPr>
                <w:rFonts w:ascii="Gill Sans MT" w:hAnsi="Gill Sans MT"/>
                <w:u w:val="single"/>
              </w:rPr>
            </w:pPr>
            <w:r w:rsidRPr="009478B9">
              <w:rPr>
                <w:rFonts w:ascii="Gill Sans MT" w:hAnsi="Gill Sans MT"/>
                <w:u w:val="single"/>
              </w:rPr>
              <w:t>Rose Blanche</w:t>
            </w: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706C0B" w:rsidRPr="009478B9" w:rsidRDefault="00A32726" w:rsidP="00706C0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W2</w:t>
            </w:r>
            <w:r w:rsidR="00AE0B9C" w:rsidRPr="009478B9">
              <w:rPr>
                <w:rFonts w:ascii="Gill Sans MT" w:hAnsi="Gill Sans MT"/>
              </w:rPr>
              <w:br/>
            </w:r>
            <w:r w:rsidR="00AE0B9C" w:rsidRPr="009478B9">
              <w:rPr>
                <w:rFonts w:ascii="Gill Sans MT" w:hAnsi="Gill Sans MT"/>
                <w:u w:val="single"/>
              </w:rPr>
              <w:t>Diary of Anne Frank</w:t>
            </w:r>
          </w:p>
        </w:tc>
      </w:tr>
      <w:tr w:rsidR="00137FE6" w:rsidRPr="009478B9" w:rsidTr="00AD4F55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9478B9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9478B9" w:rsidRDefault="00137FE6" w:rsidP="0077431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Handwriting, Guided reading (word level &amp; comprehension), Spelling, Grammar &amp; Punctuation, Spoken Language</w:t>
            </w:r>
          </w:p>
        </w:tc>
      </w:tr>
      <w:tr w:rsidR="00523ED2" w:rsidRPr="009478B9" w:rsidTr="00AD4F55">
        <w:tc>
          <w:tcPr>
            <w:tcW w:w="1908" w:type="dxa"/>
            <w:shd w:val="clear" w:color="auto" w:fill="E2EFD9" w:themeFill="accent6" w:themeFillTint="33"/>
          </w:tcPr>
          <w:p w:rsidR="00706C0B" w:rsidRPr="009478B9" w:rsidRDefault="00706C0B" w:rsidP="009478B9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MATHS</w:t>
            </w:r>
          </w:p>
        </w:tc>
        <w:tc>
          <w:tcPr>
            <w:tcW w:w="2099" w:type="dxa"/>
            <w:gridSpan w:val="2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Number</w:t>
            </w:r>
          </w:p>
          <w:p w:rsidR="00A50A7B" w:rsidRPr="009478B9" w:rsidRDefault="00A50A7B" w:rsidP="009478B9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37" w:type="dxa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ddition and Subtraction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Multiplication and Division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Geometry</w:t>
            </w: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Data</w:t>
            </w: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137FE6" w:rsidRPr="009478B9" w:rsidRDefault="00A50A7B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Reasoning</w:t>
            </w:r>
          </w:p>
        </w:tc>
      </w:tr>
      <w:tr w:rsidR="00137FE6" w:rsidRPr="009478B9" w:rsidTr="00AD4F55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9478B9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9478B9" w:rsidRDefault="00137FE6" w:rsidP="0077431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lace value, Number</w:t>
            </w:r>
            <w:r w:rsidR="0077431B" w:rsidRPr="009478B9">
              <w:rPr>
                <w:rFonts w:ascii="Gill Sans MT" w:hAnsi="Gill Sans MT"/>
              </w:rPr>
              <w:t xml:space="preserve"> Facts</w:t>
            </w:r>
            <w:r w:rsidRPr="009478B9">
              <w:rPr>
                <w:rFonts w:ascii="Gill Sans MT" w:hAnsi="Gill Sans MT"/>
              </w:rPr>
              <w:t>, Times Tables, Big Maths, Mental Maths Workbooks</w:t>
            </w:r>
          </w:p>
        </w:tc>
      </w:tr>
      <w:tr w:rsidR="00A32726" w:rsidRPr="009478B9" w:rsidTr="009478B9">
        <w:trPr>
          <w:trHeight w:val="652"/>
        </w:trPr>
        <w:tc>
          <w:tcPr>
            <w:tcW w:w="1908" w:type="dxa"/>
            <w:shd w:val="clear" w:color="auto" w:fill="E2EFD9" w:themeFill="accent6" w:themeFillTint="33"/>
          </w:tcPr>
          <w:p w:rsidR="00A32726" w:rsidRPr="009478B9" w:rsidRDefault="00A32726" w:rsidP="00706C0B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SCIENCE</w:t>
            </w:r>
          </w:p>
        </w:tc>
        <w:tc>
          <w:tcPr>
            <w:tcW w:w="2088" w:type="dxa"/>
            <w:tcBorders>
              <w:right w:val="single" w:sz="6" w:space="0" w:color="auto"/>
            </w:tcBorders>
          </w:tcPr>
          <w:p w:rsidR="00A32726" w:rsidRPr="009478B9" w:rsidRDefault="00A32726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nimals including Humans</w:t>
            </w:r>
          </w:p>
        </w:tc>
        <w:tc>
          <w:tcPr>
            <w:tcW w:w="2248" w:type="dxa"/>
            <w:gridSpan w:val="2"/>
            <w:tcBorders>
              <w:right w:val="single" w:sz="6" w:space="0" w:color="auto"/>
            </w:tcBorders>
          </w:tcPr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nimals and their Habitats</w:t>
            </w:r>
          </w:p>
        </w:tc>
        <w:tc>
          <w:tcPr>
            <w:tcW w:w="2370" w:type="dxa"/>
            <w:tcBorders>
              <w:left w:val="single" w:sz="6" w:space="0" w:color="auto"/>
            </w:tcBorders>
          </w:tcPr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Evolution and Inheritance</w:t>
            </w:r>
          </w:p>
        </w:tc>
        <w:tc>
          <w:tcPr>
            <w:tcW w:w="2370" w:type="dxa"/>
            <w:tcBorders>
              <w:left w:val="single" w:sz="6" w:space="0" w:color="auto"/>
            </w:tcBorders>
          </w:tcPr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SI</w:t>
            </w:r>
          </w:p>
        </w:tc>
        <w:tc>
          <w:tcPr>
            <w:tcW w:w="2375" w:type="dxa"/>
          </w:tcPr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Light and shadows</w:t>
            </w:r>
          </w:p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A32726" w:rsidRPr="009478B9" w:rsidRDefault="00A32726" w:rsidP="00950F60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Electricity</w:t>
            </w:r>
          </w:p>
        </w:tc>
      </w:tr>
      <w:tr w:rsidR="00523ED2" w:rsidRPr="009478B9" w:rsidTr="009478B9">
        <w:trPr>
          <w:trHeight w:val="562"/>
        </w:trPr>
        <w:tc>
          <w:tcPr>
            <w:tcW w:w="1908" w:type="dxa"/>
            <w:shd w:val="clear" w:color="auto" w:fill="E2EFD9" w:themeFill="accent6" w:themeFillTint="33"/>
          </w:tcPr>
          <w:p w:rsidR="00706C0B" w:rsidRPr="009478B9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COMPUTING</w:t>
            </w:r>
          </w:p>
        </w:tc>
        <w:tc>
          <w:tcPr>
            <w:tcW w:w="2099" w:type="dxa"/>
            <w:gridSpan w:val="2"/>
            <w:tcBorders>
              <w:right w:val="single" w:sz="6" w:space="0" w:color="auto"/>
            </w:tcBorders>
          </w:tcPr>
          <w:p w:rsidR="00706C0B" w:rsidRPr="009478B9" w:rsidRDefault="00AE0B9C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heme Park Project</w:t>
            </w:r>
          </w:p>
        </w:tc>
        <w:tc>
          <w:tcPr>
            <w:tcW w:w="2237" w:type="dxa"/>
            <w:tcBorders>
              <w:left w:val="single" w:sz="6" w:space="0" w:color="auto"/>
            </w:tcBorders>
          </w:tcPr>
          <w:p w:rsidR="00706C0B" w:rsidRPr="009478B9" w:rsidRDefault="009478B9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Google Website</w:t>
            </w:r>
            <w:r w:rsidRPr="009478B9">
              <w:rPr>
                <w:rFonts w:ascii="Gill Sans MT" w:hAnsi="Gill Sans MT"/>
              </w:rPr>
              <w:br/>
              <w:t>E-Safety</w:t>
            </w:r>
          </w:p>
        </w:tc>
        <w:tc>
          <w:tcPr>
            <w:tcW w:w="2370" w:type="dxa"/>
          </w:tcPr>
          <w:p w:rsidR="00706C0B" w:rsidRPr="009478B9" w:rsidRDefault="009478B9" w:rsidP="00AE0B9C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Office Skills</w:t>
            </w:r>
          </w:p>
        </w:tc>
        <w:tc>
          <w:tcPr>
            <w:tcW w:w="2370" w:type="dxa"/>
          </w:tcPr>
          <w:p w:rsidR="00706C0B" w:rsidRPr="009478B9" w:rsidRDefault="00AE0B9C" w:rsidP="00AE0B9C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Game Design</w:t>
            </w:r>
          </w:p>
        </w:tc>
        <w:tc>
          <w:tcPr>
            <w:tcW w:w="2375" w:type="dxa"/>
          </w:tcPr>
          <w:p w:rsidR="00AE0B9C" w:rsidRPr="009478B9" w:rsidRDefault="00AE0B9C" w:rsidP="00AE0B9C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rogramming</w:t>
            </w:r>
          </w:p>
          <w:p w:rsidR="00706C0B" w:rsidRPr="009478B9" w:rsidRDefault="00AE0B9C" w:rsidP="009478B9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Scratch/Kodu</w:t>
            </w:r>
          </w:p>
        </w:tc>
        <w:tc>
          <w:tcPr>
            <w:tcW w:w="2376" w:type="dxa"/>
          </w:tcPr>
          <w:p w:rsidR="00706C0B" w:rsidRPr="009478B9" w:rsidRDefault="009478B9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Social Media</w:t>
            </w:r>
          </w:p>
        </w:tc>
      </w:tr>
      <w:tr w:rsidR="00523ED2" w:rsidRPr="009478B9" w:rsidTr="00AE0B9C">
        <w:tc>
          <w:tcPr>
            <w:tcW w:w="1908" w:type="dxa"/>
            <w:shd w:val="clear" w:color="auto" w:fill="E2EFD9" w:themeFill="accent6" w:themeFillTint="33"/>
          </w:tcPr>
          <w:p w:rsidR="00706C0B" w:rsidRPr="009478B9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RELIGIOUS EDUCATION</w:t>
            </w:r>
          </w:p>
        </w:tc>
        <w:tc>
          <w:tcPr>
            <w:tcW w:w="2099" w:type="dxa"/>
            <w:gridSpan w:val="2"/>
          </w:tcPr>
          <w:p w:rsidR="007912DB" w:rsidRPr="009478B9" w:rsidRDefault="007912DB" w:rsidP="007912D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Judaism</w:t>
            </w:r>
          </w:p>
          <w:p w:rsidR="00706C0B" w:rsidRPr="009478B9" w:rsidRDefault="007912DB" w:rsidP="007912D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hat does it mean to be a Jew?</w:t>
            </w:r>
          </w:p>
        </w:tc>
        <w:tc>
          <w:tcPr>
            <w:tcW w:w="2237" w:type="dxa"/>
          </w:tcPr>
          <w:p w:rsidR="007912DB" w:rsidRPr="009478B9" w:rsidRDefault="007912DB" w:rsidP="007912D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Monastic Traditions</w:t>
            </w:r>
          </w:p>
          <w:p w:rsidR="007912DB" w:rsidRPr="009478B9" w:rsidRDefault="007912DB" w:rsidP="007912DB">
            <w:pPr>
              <w:jc w:val="center"/>
              <w:rPr>
                <w:rFonts w:ascii="Gill Sans MT" w:hAnsi="Gill Sans MT"/>
              </w:rPr>
            </w:pPr>
          </w:p>
          <w:p w:rsidR="002F69DC" w:rsidRPr="009478B9" w:rsidRDefault="007912DB" w:rsidP="007912D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Meaning of Christmas Today</w:t>
            </w:r>
          </w:p>
        </w:tc>
        <w:tc>
          <w:tcPr>
            <w:tcW w:w="2370" w:type="dxa"/>
          </w:tcPr>
          <w:p w:rsidR="00706C0B" w:rsidRPr="009478B9" w:rsidRDefault="007912D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Journey of Life and Death</w:t>
            </w:r>
          </w:p>
        </w:tc>
        <w:tc>
          <w:tcPr>
            <w:tcW w:w="2370" w:type="dxa"/>
          </w:tcPr>
          <w:p w:rsidR="007912DB" w:rsidRPr="009478B9" w:rsidRDefault="007912DB" w:rsidP="007912DB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ontemporary Church</w:t>
            </w:r>
          </w:p>
          <w:p w:rsidR="002F69DC" w:rsidRPr="009478B9" w:rsidRDefault="007912DB" w:rsidP="00E42DCD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Easter Hope</w:t>
            </w:r>
          </w:p>
        </w:tc>
        <w:tc>
          <w:tcPr>
            <w:tcW w:w="2375" w:type="dxa"/>
          </w:tcPr>
          <w:p w:rsidR="00706C0B" w:rsidRPr="009478B9" w:rsidRDefault="007912D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Understanding Faith</w:t>
            </w:r>
          </w:p>
        </w:tc>
        <w:tc>
          <w:tcPr>
            <w:tcW w:w="2376" w:type="dxa"/>
          </w:tcPr>
          <w:p w:rsidR="00706C0B" w:rsidRPr="009478B9" w:rsidRDefault="007912D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Rules and Responsibilities</w:t>
            </w:r>
          </w:p>
        </w:tc>
      </w:tr>
      <w:tr w:rsidR="003A503B" w:rsidRPr="009478B9" w:rsidTr="009478B9">
        <w:trPr>
          <w:trHeight w:val="373"/>
        </w:trPr>
        <w:tc>
          <w:tcPr>
            <w:tcW w:w="1908" w:type="dxa"/>
            <w:shd w:val="clear" w:color="auto" w:fill="E2EFD9" w:themeFill="accent6" w:themeFillTint="33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HISTORY &amp; GEOGRAPHY</w:t>
            </w:r>
          </w:p>
        </w:tc>
        <w:tc>
          <w:tcPr>
            <w:tcW w:w="2099" w:type="dxa"/>
            <w:gridSpan w:val="2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he Tudors</w:t>
            </w:r>
          </w:p>
        </w:tc>
        <w:tc>
          <w:tcPr>
            <w:tcW w:w="2237" w:type="dxa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Natural Disasters</w:t>
            </w:r>
          </w:p>
        </w:tc>
        <w:tc>
          <w:tcPr>
            <w:tcW w:w="2370" w:type="dxa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751" w:type="dxa"/>
            <w:gridSpan w:val="2"/>
          </w:tcPr>
          <w:p w:rsidR="003A503B" w:rsidRPr="009478B9" w:rsidRDefault="003A503B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WW2</w:t>
            </w:r>
          </w:p>
        </w:tc>
      </w:tr>
      <w:tr w:rsidR="007E6B87" w:rsidRPr="009478B9" w:rsidTr="00AE0B9C">
        <w:tc>
          <w:tcPr>
            <w:tcW w:w="1908" w:type="dxa"/>
            <w:shd w:val="clear" w:color="auto" w:fill="E2EFD9" w:themeFill="accent6" w:themeFillTint="33"/>
          </w:tcPr>
          <w:p w:rsidR="007E6B87" w:rsidRPr="009478B9" w:rsidRDefault="007E6B87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PHYSICAL EDUCATION</w:t>
            </w:r>
          </w:p>
        </w:tc>
        <w:tc>
          <w:tcPr>
            <w:tcW w:w="2099" w:type="dxa"/>
            <w:gridSpan w:val="2"/>
          </w:tcPr>
          <w:p w:rsidR="007E6B87" w:rsidRPr="009478B9" w:rsidRDefault="007E6B87" w:rsidP="007E6B87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OAA (Teacher)</w:t>
            </w:r>
          </w:p>
          <w:p w:rsidR="007E6B87" w:rsidRPr="009478B9" w:rsidRDefault="007E6B87" w:rsidP="007E6B87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7E6B87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thletics (Coach)</w:t>
            </w:r>
          </w:p>
          <w:p w:rsidR="007E6B87" w:rsidRPr="009478B9" w:rsidRDefault="007E6B87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37" w:type="dxa"/>
          </w:tcPr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Football (Teacher)</w:t>
            </w: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Seated Volleyball (Coach)</w:t>
            </w:r>
          </w:p>
        </w:tc>
        <w:tc>
          <w:tcPr>
            <w:tcW w:w="2370" w:type="dxa"/>
          </w:tcPr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Dance (Teacher)</w:t>
            </w: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Hockey (Coach)</w:t>
            </w:r>
          </w:p>
          <w:p w:rsidR="007E6B87" w:rsidRPr="009478B9" w:rsidRDefault="007E6B87" w:rsidP="00F57806">
            <w:pPr>
              <w:rPr>
                <w:rFonts w:ascii="Gill Sans MT" w:hAnsi="Gill Sans MT"/>
              </w:rPr>
            </w:pPr>
          </w:p>
        </w:tc>
        <w:tc>
          <w:tcPr>
            <w:tcW w:w="2370" w:type="dxa"/>
          </w:tcPr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thletics (Teacher)</w:t>
            </w: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ricket (Coach)</w:t>
            </w:r>
          </w:p>
          <w:p w:rsidR="007E6B87" w:rsidRPr="009478B9" w:rsidRDefault="007E6B87" w:rsidP="00F57806">
            <w:pPr>
              <w:rPr>
                <w:rFonts w:ascii="Gill Sans MT" w:hAnsi="Gill Sans MT"/>
              </w:rPr>
            </w:pPr>
          </w:p>
        </w:tc>
        <w:tc>
          <w:tcPr>
            <w:tcW w:w="2375" w:type="dxa"/>
          </w:tcPr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Basketball (Teacher)</w:t>
            </w: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ennis (Coach)</w:t>
            </w:r>
          </w:p>
        </w:tc>
        <w:tc>
          <w:tcPr>
            <w:tcW w:w="2376" w:type="dxa"/>
          </w:tcPr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proofErr w:type="spellStart"/>
            <w:r w:rsidRPr="009478B9">
              <w:rPr>
                <w:rFonts w:ascii="Gill Sans MT" w:hAnsi="Gill Sans MT"/>
              </w:rPr>
              <w:t>Rounders</w:t>
            </w:r>
            <w:proofErr w:type="spellEnd"/>
            <w:r w:rsidRPr="009478B9">
              <w:rPr>
                <w:rFonts w:ascii="Gill Sans MT" w:hAnsi="Gill Sans MT"/>
              </w:rPr>
              <w:t xml:space="preserve"> (Teacher)</w:t>
            </w: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</w:p>
          <w:p w:rsidR="007E6B87" w:rsidRPr="009478B9" w:rsidRDefault="007E6B87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thletics (Coach)</w:t>
            </w:r>
          </w:p>
        </w:tc>
      </w:tr>
      <w:tr w:rsidR="00523ED2" w:rsidRPr="009478B9" w:rsidTr="00AE0B9C">
        <w:tc>
          <w:tcPr>
            <w:tcW w:w="1908" w:type="dxa"/>
            <w:shd w:val="clear" w:color="auto" w:fill="E2EFD9" w:themeFill="accent6" w:themeFillTint="33"/>
          </w:tcPr>
          <w:p w:rsidR="00706C0B" w:rsidRPr="009478B9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t>ART &amp; DESIGN TECHNOLOGY</w:t>
            </w:r>
          </w:p>
        </w:tc>
        <w:tc>
          <w:tcPr>
            <w:tcW w:w="2099" w:type="dxa"/>
            <w:gridSpan w:val="2"/>
          </w:tcPr>
          <w:p w:rsidR="00137FE6" w:rsidRPr="009478B9" w:rsidRDefault="001B4254" w:rsidP="00137FE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reate and Design a Tudor House</w:t>
            </w:r>
          </w:p>
        </w:tc>
        <w:tc>
          <w:tcPr>
            <w:tcW w:w="2237" w:type="dxa"/>
          </w:tcPr>
          <w:p w:rsidR="00137FE6" w:rsidRPr="009478B9" w:rsidRDefault="0050439D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Art Celebrating Differences and Acceptance</w:t>
            </w:r>
          </w:p>
        </w:tc>
        <w:tc>
          <w:tcPr>
            <w:tcW w:w="2370" w:type="dxa"/>
          </w:tcPr>
          <w:p w:rsidR="00706C0B" w:rsidRPr="009478B9" w:rsidRDefault="003A4932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 xml:space="preserve"> Hokusai’s Great Wave</w:t>
            </w:r>
          </w:p>
          <w:p w:rsidR="001B4254" w:rsidRPr="009478B9" w:rsidRDefault="001B4254" w:rsidP="00436F56">
            <w:pPr>
              <w:jc w:val="center"/>
              <w:rPr>
                <w:rFonts w:ascii="Gill Sans MT" w:hAnsi="Gill Sans MT"/>
              </w:rPr>
            </w:pPr>
          </w:p>
          <w:p w:rsidR="001B4254" w:rsidRPr="009478B9" w:rsidRDefault="001B4254" w:rsidP="00436F56">
            <w:pPr>
              <w:jc w:val="center"/>
              <w:rPr>
                <w:rFonts w:ascii="Gill Sans MT" w:hAnsi="Gill Sans MT"/>
              </w:rPr>
            </w:pPr>
            <w:bookmarkStart w:id="0" w:name="_GoBack"/>
            <w:bookmarkEnd w:id="0"/>
          </w:p>
        </w:tc>
        <w:tc>
          <w:tcPr>
            <w:tcW w:w="2370" w:type="dxa"/>
          </w:tcPr>
          <w:p w:rsidR="005E4577" w:rsidRPr="009478B9" w:rsidRDefault="001B4254" w:rsidP="00A154A4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lastRenderedPageBreak/>
              <w:t>Pop Art</w:t>
            </w:r>
          </w:p>
        </w:tc>
        <w:tc>
          <w:tcPr>
            <w:tcW w:w="2375" w:type="dxa"/>
          </w:tcPr>
          <w:p w:rsidR="00523ED2" w:rsidRPr="009478B9" w:rsidRDefault="001B4254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ropaganda Posters</w:t>
            </w:r>
          </w:p>
          <w:p w:rsidR="007935D8" w:rsidRPr="009478B9" w:rsidRDefault="007935D8" w:rsidP="00436F56">
            <w:pPr>
              <w:jc w:val="center"/>
              <w:rPr>
                <w:rFonts w:ascii="Gill Sans MT" w:hAnsi="Gill Sans MT"/>
              </w:rPr>
            </w:pPr>
          </w:p>
          <w:p w:rsidR="001B4254" w:rsidRPr="009478B9" w:rsidRDefault="001B4254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Blitz Inspired Art</w:t>
            </w:r>
          </w:p>
        </w:tc>
        <w:tc>
          <w:tcPr>
            <w:tcW w:w="2376" w:type="dxa"/>
          </w:tcPr>
          <w:p w:rsidR="00523ED2" w:rsidRPr="009478B9" w:rsidRDefault="001B4254" w:rsidP="00436F5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Production Artwork</w:t>
            </w:r>
          </w:p>
        </w:tc>
      </w:tr>
      <w:tr w:rsidR="001B4254" w:rsidRPr="009478B9" w:rsidTr="002A3B13">
        <w:tc>
          <w:tcPr>
            <w:tcW w:w="1908" w:type="dxa"/>
            <w:shd w:val="clear" w:color="auto" w:fill="E2EFD9" w:themeFill="accent6" w:themeFillTint="33"/>
          </w:tcPr>
          <w:p w:rsidR="001B4254" w:rsidRPr="009478B9" w:rsidRDefault="001B4254" w:rsidP="00436F56">
            <w:pPr>
              <w:jc w:val="center"/>
              <w:rPr>
                <w:rFonts w:ascii="Gill Sans MT" w:hAnsi="Gill Sans MT"/>
                <w:b/>
              </w:rPr>
            </w:pPr>
            <w:r w:rsidRPr="009478B9">
              <w:rPr>
                <w:rFonts w:ascii="Gill Sans MT" w:hAnsi="Gill Sans MT"/>
                <w:b/>
              </w:rPr>
              <w:lastRenderedPageBreak/>
              <w:t>PSHE &amp; WELL-BEING</w:t>
            </w:r>
          </w:p>
        </w:tc>
        <w:tc>
          <w:tcPr>
            <w:tcW w:w="4336" w:type="dxa"/>
            <w:gridSpan w:val="3"/>
            <w:tcBorders>
              <w:bottom w:val="single" w:sz="4" w:space="0" w:color="auto"/>
            </w:tcBorders>
          </w:tcPr>
          <w:p w:rsidR="001B4254" w:rsidRPr="009478B9" w:rsidRDefault="001B4254" w:rsidP="001B4254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E-Safety</w:t>
            </w:r>
          </w:p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</w:p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Grief</w:t>
            </w:r>
          </w:p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</w:p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Managing Emotions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Celebrating Difference</w:t>
            </w: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Sex and Relationship Education</w:t>
            </w:r>
          </w:p>
          <w:p w:rsidR="001B4254" w:rsidRPr="009478B9" w:rsidRDefault="001B4254" w:rsidP="00F5780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1B4254" w:rsidRPr="009478B9" w:rsidRDefault="001B4254" w:rsidP="00523ED2">
            <w:pPr>
              <w:jc w:val="center"/>
              <w:rPr>
                <w:rFonts w:ascii="Gill Sans MT" w:hAnsi="Gill Sans MT"/>
              </w:rPr>
            </w:pPr>
            <w:r w:rsidRPr="009478B9">
              <w:rPr>
                <w:rFonts w:ascii="Gill Sans MT" w:hAnsi="Gill Sans MT"/>
              </w:rPr>
              <w:t>Transition</w:t>
            </w:r>
          </w:p>
        </w:tc>
      </w:tr>
    </w:tbl>
    <w:p w:rsidR="008B189B" w:rsidRPr="009478B9" w:rsidRDefault="008B189B" w:rsidP="00706C0B"/>
    <w:sectPr w:rsidR="008B189B" w:rsidRPr="009478B9" w:rsidSect="00D75366">
      <w:headerReference w:type="default" r:id="rId7"/>
      <w:pgSz w:w="16838" w:h="11906" w:orient="landscape"/>
      <w:pgMar w:top="1440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18F9" w:rsidRDefault="006D18F9" w:rsidP="00523ED2">
      <w:pPr>
        <w:spacing w:after="0" w:line="240" w:lineRule="auto"/>
      </w:pPr>
      <w:r>
        <w:separator/>
      </w:r>
    </w:p>
  </w:endnote>
  <w:end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18F9" w:rsidRDefault="006D18F9" w:rsidP="00523ED2">
      <w:pPr>
        <w:spacing w:after="0" w:line="240" w:lineRule="auto"/>
      </w:pPr>
      <w:r>
        <w:separator/>
      </w:r>
    </w:p>
  </w:footnote>
  <w:foot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3ED2" w:rsidRDefault="00523ED2" w:rsidP="00922C39">
    <w:pPr>
      <w:pStyle w:val="Header"/>
      <w:ind w:hanging="851"/>
      <w:rPr>
        <w:rFonts w:ascii="Gill Sans MT" w:hAnsi="Gill Sans MT"/>
        <w:b/>
        <w:sz w:val="32"/>
        <w:szCs w:val="40"/>
      </w:rPr>
    </w:pPr>
    <w:r w:rsidRPr="00086D29">
      <w:rPr>
        <w:rFonts w:ascii="Gill Sans MT" w:hAnsi="Gill Sans MT"/>
        <w:b/>
        <w:noProof/>
        <w:sz w:val="18"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9048750</wp:posOffset>
          </wp:positionH>
          <wp:positionV relativeFrom="paragraph">
            <wp:posOffset>-306705</wp:posOffset>
          </wp:positionV>
          <wp:extent cx="484560" cy="505356"/>
          <wp:effectExtent l="0" t="0" r="0" b="9525"/>
          <wp:wrapNone/>
          <wp:docPr id="15" name="Picture 15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hool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560" cy="50535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86D29" w:rsidRPr="00086D29">
      <w:rPr>
        <w:rFonts w:ascii="Gill Sans MT" w:hAnsi="Gill Sans MT"/>
        <w:b/>
        <w:sz w:val="32"/>
        <w:szCs w:val="40"/>
      </w:rPr>
      <w:t xml:space="preserve">YEAR </w:t>
    </w:r>
    <w:r w:rsidR="007A386B">
      <w:rPr>
        <w:rFonts w:ascii="Gill Sans MT" w:hAnsi="Gill Sans MT"/>
        <w:b/>
        <w:sz w:val="32"/>
        <w:szCs w:val="40"/>
      </w:rPr>
      <w:t>6</w:t>
    </w:r>
    <w:r w:rsidR="00086D29" w:rsidRPr="00086D29">
      <w:rPr>
        <w:rFonts w:ascii="Gill Sans MT" w:hAnsi="Gill Sans MT"/>
        <w:b/>
        <w:sz w:val="32"/>
        <w:szCs w:val="40"/>
      </w:rPr>
      <w:t xml:space="preserve"> </w:t>
    </w:r>
    <w:r w:rsidR="00874302">
      <w:rPr>
        <w:rFonts w:ascii="Gill Sans MT" w:hAnsi="Gill Sans MT"/>
        <w:b/>
        <w:sz w:val="32"/>
        <w:szCs w:val="40"/>
      </w:rPr>
      <w:t>LONG TERM PLAN</w:t>
    </w:r>
    <w:r w:rsidR="00086D29" w:rsidRPr="00086D29">
      <w:rPr>
        <w:rFonts w:ascii="Gill Sans MT" w:hAnsi="Gill Sans MT"/>
        <w:b/>
        <w:sz w:val="32"/>
        <w:szCs w:val="40"/>
      </w:rPr>
      <w:t xml:space="preserve"> 2017-18</w:t>
    </w:r>
  </w:p>
  <w:p w:rsidR="00922C39" w:rsidRDefault="00922C39" w:rsidP="00922C39">
    <w:pPr>
      <w:pStyle w:val="Header"/>
      <w:rPr>
        <w:rFonts w:ascii="Gill Sans MT" w:hAnsi="Gill Sans MT"/>
        <w:b/>
        <w:sz w:val="40"/>
        <w:szCs w:val="40"/>
      </w:rPr>
    </w:pPr>
    <w:r w:rsidRPr="003763DD">
      <w:rPr>
        <w:rFonts w:ascii="Gill Sans MT" w:hAnsi="Gill Sans MT"/>
        <w:noProof/>
        <w:lang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581025</wp:posOffset>
          </wp:positionH>
          <wp:positionV relativeFrom="paragraph">
            <wp:posOffset>133985</wp:posOffset>
          </wp:positionV>
          <wp:extent cx="9845675" cy="114300"/>
          <wp:effectExtent l="0" t="0" r="317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567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922C39" w:rsidRPr="00086D29" w:rsidRDefault="00922C39" w:rsidP="00922C39">
    <w:pPr>
      <w:pStyle w:val="Header"/>
      <w:rPr>
        <w:rFonts w:ascii="Gill Sans MT" w:hAnsi="Gill Sans MT"/>
        <w:b/>
        <w:sz w:val="40"/>
        <w:szCs w:val="4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zMTcxMTUztTQ3NjFV0lEKTi0uzszPAykwrAUA/CGPZCwAAAA="/>
  </w:docVars>
  <w:rsids>
    <w:rsidRoot w:val="00706C0B"/>
    <w:rsid w:val="0006127C"/>
    <w:rsid w:val="00086D29"/>
    <w:rsid w:val="00103B36"/>
    <w:rsid w:val="00137FE6"/>
    <w:rsid w:val="001B4254"/>
    <w:rsid w:val="001B56FC"/>
    <w:rsid w:val="00270D4D"/>
    <w:rsid w:val="002F69DC"/>
    <w:rsid w:val="003A4932"/>
    <w:rsid w:val="003A503B"/>
    <w:rsid w:val="003A6CDD"/>
    <w:rsid w:val="004123B0"/>
    <w:rsid w:val="00451D03"/>
    <w:rsid w:val="0050439D"/>
    <w:rsid w:val="00523ED2"/>
    <w:rsid w:val="00540117"/>
    <w:rsid w:val="005C7488"/>
    <w:rsid w:val="005E4577"/>
    <w:rsid w:val="00646FFF"/>
    <w:rsid w:val="00662088"/>
    <w:rsid w:val="006951B8"/>
    <w:rsid w:val="006D18F9"/>
    <w:rsid w:val="00706C0B"/>
    <w:rsid w:val="0076391E"/>
    <w:rsid w:val="00765416"/>
    <w:rsid w:val="0077431B"/>
    <w:rsid w:val="007912DB"/>
    <w:rsid w:val="007935D8"/>
    <w:rsid w:val="007A386B"/>
    <w:rsid w:val="007E6B87"/>
    <w:rsid w:val="00874302"/>
    <w:rsid w:val="008B189B"/>
    <w:rsid w:val="00922C39"/>
    <w:rsid w:val="009478B9"/>
    <w:rsid w:val="00950F60"/>
    <w:rsid w:val="00A154A4"/>
    <w:rsid w:val="00A32726"/>
    <w:rsid w:val="00A50A7B"/>
    <w:rsid w:val="00AD4F55"/>
    <w:rsid w:val="00AE0B9C"/>
    <w:rsid w:val="00BA45C5"/>
    <w:rsid w:val="00BD37E1"/>
    <w:rsid w:val="00C0310D"/>
    <w:rsid w:val="00C37305"/>
    <w:rsid w:val="00CE5F60"/>
    <w:rsid w:val="00CF05AB"/>
    <w:rsid w:val="00D31FE6"/>
    <w:rsid w:val="00D75366"/>
    <w:rsid w:val="00E16B9C"/>
    <w:rsid w:val="00E2633E"/>
    <w:rsid w:val="00E42DCD"/>
    <w:rsid w:val="00FC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74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nes Park High School</Company>
  <LinksUpToDate>false</LinksUpToDate>
  <CharactersWithSpaces>2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PS-Staff</dc:creator>
  <cp:lastModifiedBy>SGould</cp:lastModifiedBy>
  <cp:revision>25</cp:revision>
  <cp:lastPrinted>2016-07-14T12:20:00Z</cp:lastPrinted>
  <dcterms:created xsi:type="dcterms:W3CDTF">2017-06-12T15:16:00Z</dcterms:created>
  <dcterms:modified xsi:type="dcterms:W3CDTF">2017-09-11T16:02:00Z</dcterms:modified>
</cp:coreProperties>
</file>